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mon resources such as PDFs here, including source documents where availabl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c1598d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5:16:02Z</dcterms:created>
  <dcterms:modified xsi:type="dcterms:W3CDTF">2016-12-06T05:16:02Z</dcterms:modified>
</cp:coreProperties>
</file>